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4CC8F" w14:textId="77777777" w:rsidR="008638FC" w:rsidRDefault="008638FC" w:rsidP="008638FC">
      <w:pPr>
        <w:pStyle w:val="Heading1"/>
      </w:pPr>
      <w:r>
        <w:t>Key to listed abbreviated variables:</w:t>
      </w:r>
    </w:p>
    <w:p w14:paraId="09B82E11" w14:textId="77777777" w:rsidR="008638FC" w:rsidRDefault="008638FC" w:rsidP="008638FC">
      <w:pPr>
        <w:pStyle w:val="NoSpacing"/>
      </w:pPr>
      <w:proofErr w:type="spellStart"/>
      <w:r w:rsidRPr="008638FC">
        <w:rPr>
          <w:b/>
          <w:bCs/>
        </w:rPr>
        <w:t>scandata</w:t>
      </w:r>
      <w:proofErr w:type="spellEnd"/>
      <w:r w:rsidRPr="008638FC">
        <w:rPr>
          <w:b/>
          <w:bCs/>
        </w:rPr>
        <w:t xml:space="preserve"> </w:t>
      </w:r>
      <w:r>
        <w:tab/>
        <w:t>-&gt; all observational data (2014-2016)</w:t>
      </w:r>
    </w:p>
    <w:p w14:paraId="79CC0AC7" w14:textId="77777777" w:rsidR="008638FC" w:rsidRDefault="008638FC" w:rsidP="008638FC">
      <w:pPr>
        <w:pStyle w:val="NoSpacing"/>
      </w:pPr>
      <w:r w:rsidRPr="008638FC">
        <w:rPr>
          <w:b/>
          <w:bCs/>
        </w:rPr>
        <w:t xml:space="preserve">scanprim8 </w:t>
      </w:r>
      <w:r>
        <w:tab/>
        <w:t>-&gt; observational data recorded using Prim8 software (2015-2016)</w:t>
      </w:r>
    </w:p>
    <w:p w14:paraId="23C674DF" w14:textId="77777777" w:rsidR="008638FC" w:rsidRDefault="008638FC" w:rsidP="008638FC">
      <w:pPr>
        <w:pStyle w:val="NoSpacing"/>
      </w:pPr>
      <w:r>
        <w:tab/>
      </w:r>
      <w:proofErr w:type="spellStart"/>
      <w:r>
        <w:t>orderkey</w:t>
      </w:r>
      <w:proofErr w:type="spellEnd"/>
      <w:r>
        <w:t xml:space="preserve"> </w:t>
      </w:r>
      <w:r>
        <w:tab/>
        <w:t>= unique id per row</w:t>
      </w:r>
    </w:p>
    <w:p w14:paraId="0F7E5D2A" w14:textId="77777777" w:rsidR="008638FC" w:rsidRDefault="008638FC" w:rsidP="008638FC">
      <w:pPr>
        <w:pStyle w:val="NoSpacing"/>
      </w:pPr>
      <w:r>
        <w:tab/>
        <w:t xml:space="preserve">year </w:t>
      </w:r>
      <w:r>
        <w:tab/>
        <w:t xml:space="preserve"> </w:t>
      </w:r>
      <w:r>
        <w:tab/>
        <w:t>= year of observation</w:t>
      </w:r>
    </w:p>
    <w:p w14:paraId="7DC8D90A" w14:textId="77777777" w:rsidR="008638FC" w:rsidRDefault="008638FC" w:rsidP="008638FC">
      <w:pPr>
        <w:pStyle w:val="NoSpacing"/>
      </w:pPr>
      <w:r>
        <w:tab/>
      </w:r>
      <w:proofErr w:type="spellStart"/>
      <w:r>
        <w:t>julian_date</w:t>
      </w:r>
      <w:proofErr w:type="spellEnd"/>
      <w:r>
        <w:t xml:space="preserve"> </w:t>
      </w:r>
      <w:r>
        <w:tab/>
        <w:t>= day of observation (</w:t>
      </w:r>
      <w:proofErr w:type="spellStart"/>
      <w:r>
        <w:t>julian_date</w:t>
      </w:r>
      <w:proofErr w:type="spellEnd"/>
      <w:r>
        <w:t xml:space="preserve"> 1 = first day of field season in Feb 2014)</w:t>
      </w:r>
    </w:p>
    <w:p w14:paraId="1D3B4B19" w14:textId="77777777" w:rsidR="008638FC" w:rsidRDefault="008638FC" w:rsidP="008638FC">
      <w:pPr>
        <w:pStyle w:val="NoSpacing"/>
      </w:pPr>
      <w:r>
        <w:tab/>
        <w:t>dop</w:t>
      </w:r>
      <w:r>
        <w:tab/>
      </w:r>
      <w:r>
        <w:tab/>
        <w:t xml:space="preserve">= unique observation session ID (d = </w:t>
      </w:r>
      <w:proofErr w:type="spellStart"/>
      <w:r>
        <w:t>julian</w:t>
      </w:r>
      <w:proofErr w:type="spellEnd"/>
      <w:r>
        <w:t xml:space="preserve"> day, op = observation period)</w:t>
      </w:r>
    </w:p>
    <w:p w14:paraId="06BCB84E" w14:textId="77777777" w:rsidR="008638FC" w:rsidRDefault="008638FC" w:rsidP="008638FC">
      <w:pPr>
        <w:pStyle w:val="NoSpacing"/>
      </w:pPr>
      <w:r>
        <w:tab/>
        <w:t>dos</w:t>
      </w:r>
      <w:r>
        <w:tab/>
      </w:r>
      <w:r>
        <w:tab/>
        <w:t xml:space="preserve">= unique scan ID (d = </w:t>
      </w:r>
      <w:proofErr w:type="spellStart"/>
      <w:r>
        <w:t>julian</w:t>
      </w:r>
      <w:proofErr w:type="spellEnd"/>
      <w:r>
        <w:t xml:space="preserve"> day, o = observation period, s = </w:t>
      </w:r>
      <w:proofErr w:type="spellStart"/>
      <w:r>
        <w:t>scanID</w:t>
      </w:r>
      <w:proofErr w:type="spellEnd"/>
      <w:r>
        <w:t>)</w:t>
      </w:r>
    </w:p>
    <w:p w14:paraId="10F740FC" w14:textId="77777777" w:rsidR="008638FC" w:rsidRDefault="008638FC" w:rsidP="008638FC">
      <w:pPr>
        <w:pStyle w:val="NoSpacing"/>
      </w:pPr>
      <w:r>
        <w:tab/>
        <w:t>site</w:t>
      </w:r>
      <w:r>
        <w:tab/>
      </w:r>
      <w:r>
        <w:tab/>
        <w:t>= site observed in (sites 1-3)</w:t>
      </w:r>
    </w:p>
    <w:p w14:paraId="7884C34F" w14:textId="77777777" w:rsidR="008638FC" w:rsidRDefault="008638FC" w:rsidP="008638FC">
      <w:pPr>
        <w:pStyle w:val="NoSpacing"/>
      </w:pPr>
      <w:r>
        <w:tab/>
        <w:t xml:space="preserve">id </w:t>
      </w:r>
      <w:r>
        <w:tab/>
      </w:r>
      <w:r>
        <w:tab/>
        <w:t>= unique squirrel ID</w:t>
      </w:r>
    </w:p>
    <w:p w14:paraId="18459DA5" w14:textId="77777777" w:rsidR="008638FC" w:rsidRDefault="008638FC" w:rsidP="008638FC">
      <w:pPr>
        <w:pStyle w:val="NoSpacing"/>
      </w:pPr>
      <w:r>
        <w:tab/>
        <w:t>sex</w:t>
      </w:r>
      <w:r>
        <w:tab/>
      </w:r>
      <w:r>
        <w:tab/>
        <w:t>= 1=males, 2 = females</w:t>
      </w:r>
    </w:p>
    <w:p w14:paraId="41BD84CE" w14:textId="77777777" w:rsidR="008638FC" w:rsidRDefault="008638FC" w:rsidP="008638FC">
      <w:pPr>
        <w:pStyle w:val="NoSpacing"/>
      </w:pPr>
      <w:r>
        <w:tab/>
        <w:t>age</w:t>
      </w:r>
      <w:r>
        <w:tab/>
      </w:r>
      <w:r>
        <w:tab/>
        <w:t>= 1=adults, 2=subadults, 4=juveniles</w:t>
      </w:r>
    </w:p>
    <w:p w14:paraId="1E9C9FB7" w14:textId="3D5D3C9D" w:rsidR="008638FC" w:rsidRDefault="008638FC" w:rsidP="008638FC">
      <w:pPr>
        <w:pStyle w:val="NoSpacing"/>
      </w:pPr>
      <w:r>
        <w:tab/>
        <w:t>group</w:t>
      </w:r>
      <w:r>
        <w:tab/>
      </w:r>
      <w:r>
        <w:tab/>
        <w:t xml:space="preserve">= primary sleeping burrow association (nighttime social group) </w:t>
      </w:r>
    </w:p>
    <w:p w14:paraId="79A7F0E4" w14:textId="77777777" w:rsidR="008638FC" w:rsidRDefault="008638FC" w:rsidP="008638FC">
      <w:pPr>
        <w:pStyle w:val="NoSpacing"/>
      </w:pPr>
      <w:r>
        <w:tab/>
        <w:t>time</w:t>
      </w:r>
      <w:r>
        <w:tab/>
      </w:r>
      <w:r>
        <w:tab/>
        <w:t>= time of observation in 24:00 format</w:t>
      </w:r>
    </w:p>
    <w:p w14:paraId="2453887D" w14:textId="77777777" w:rsidR="008638FC" w:rsidRDefault="008638FC" w:rsidP="008638FC">
      <w:pPr>
        <w:pStyle w:val="NoSpacing"/>
        <w:ind w:left="720" w:hanging="720"/>
      </w:pPr>
      <w:r>
        <w:tab/>
        <w:t>duration</w:t>
      </w:r>
      <w:r>
        <w:tab/>
        <w:t xml:space="preserve">= time in s that squirrels perform a state behavior (only recorded with Prim8 </w:t>
      </w:r>
    </w:p>
    <w:p w14:paraId="3AD14A9F" w14:textId="3CEB2768" w:rsidR="008638FC" w:rsidRDefault="008638FC" w:rsidP="008638FC">
      <w:pPr>
        <w:pStyle w:val="NoSpacing"/>
        <w:ind w:left="1440" w:firstLine="720"/>
      </w:pPr>
      <w:r>
        <w:t>software from 2015-2016)</w:t>
      </w:r>
    </w:p>
    <w:p w14:paraId="0A288FE7" w14:textId="77777777" w:rsidR="008638FC" w:rsidRDefault="008638FC" w:rsidP="008638FC">
      <w:pPr>
        <w:pStyle w:val="NoSpacing"/>
      </w:pPr>
      <w:r>
        <w:tab/>
        <w:t>posture</w:t>
      </w:r>
      <w:r>
        <w:tab/>
      </w:r>
      <w:r>
        <w:tab/>
        <w:t xml:space="preserve">= s2=sit with 2 paws on ground, s4=sit with 4 paws on ground, </w:t>
      </w:r>
    </w:p>
    <w:p w14:paraId="51255819" w14:textId="77777777" w:rsidR="008638FC" w:rsidRDefault="008638FC" w:rsidP="008638FC">
      <w:pPr>
        <w:pStyle w:val="NoSpacing"/>
      </w:pPr>
      <w:r>
        <w:tab/>
        <w:t>behaviour_1:3</w:t>
      </w:r>
      <w:r>
        <w:tab/>
        <w:t>= the behavior the squirrel was performing, up to 3 different behaviors</w:t>
      </w:r>
    </w:p>
    <w:p w14:paraId="20B1A65A" w14:textId="77777777" w:rsidR="008638FC" w:rsidRDefault="008638FC" w:rsidP="008638FC">
      <w:pPr>
        <w:pStyle w:val="NoSpacing"/>
      </w:pPr>
      <w:r>
        <w:tab/>
        <w:t xml:space="preserve">x </w:t>
      </w:r>
      <w:r>
        <w:tab/>
      </w:r>
      <w:r>
        <w:tab/>
        <w:t>= x coordinate of a squirrel location in UTM</w:t>
      </w:r>
    </w:p>
    <w:p w14:paraId="5A479A6B" w14:textId="77777777" w:rsidR="008638FC" w:rsidRDefault="008638FC" w:rsidP="008638FC">
      <w:pPr>
        <w:pStyle w:val="NoSpacing"/>
      </w:pPr>
      <w:r>
        <w:tab/>
        <w:t xml:space="preserve">y </w:t>
      </w:r>
      <w:r>
        <w:tab/>
      </w:r>
      <w:r>
        <w:tab/>
        <w:t>= y coordinate of a squirrel location in UTM</w:t>
      </w:r>
    </w:p>
    <w:p w14:paraId="07FBDEE7" w14:textId="77777777" w:rsidR="008638FC" w:rsidRDefault="008638FC" w:rsidP="008638FC">
      <w:pPr>
        <w:pStyle w:val="NoSpacing"/>
      </w:pPr>
      <w:r>
        <w:tab/>
        <w:t>source</w:t>
      </w:r>
      <w:r>
        <w:tab/>
      </w:r>
      <w:r>
        <w:tab/>
        <w:t>= whether a predator or disturbance was observed</w:t>
      </w:r>
    </w:p>
    <w:p w14:paraId="64A30A33" w14:textId="77777777" w:rsidR="008638FC" w:rsidRDefault="008638FC" w:rsidP="008638FC">
      <w:pPr>
        <w:pStyle w:val="NoSpacing"/>
      </w:pPr>
      <w:r>
        <w:tab/>
        <w:t>comments</w:t>
      </w:r>
      <w:r>
        <w:tab/>
        <w:t xml:space="preserve">= any notes about the observation </w:t>
      </w:r>
    </w:p>
    <w:p w14:paraId="5DCB2EE7" w14:textId="77777777" w:rsidR="008638FC" w:rsidRDefault="008638FC" w:rsidP="008638FC">
      <w:pPr>
        <w:pStyle w:val="NoSpacing"/>
      </w:pPr>
    </w:p>
    <w:p w14:paraId="56D32EBB" w14:textId="77777777" w:rsidR="008638FC" w:rsidRDefault="008638FC" w:rsidP="008638FC">
      <w:pPr>
        <w:pStyle w:val="NoSpacing"/>
      </w:pPr>
    </w:p>
    <w:p w14:paraId="7EB49B77" w14:textId="77777777" w:rsidR="008638FC" w:rsidRDefault="008638FC" w:rsidP="008638FC">
      <w:pPr>
        <w:pStyle w:val="NoSpacing"/>
      </w:pPr>
      <w:proofErr w:type="spellStart"/>
      <w:r w:rsidRPr="008638FC">
        <w:rPr>
          <w:b/>
          <w:bCs/>
        </w:rPr>
        <w:t>df_cost</w:t>
      </w:r>
      <w:proofErr w:type="spellEnd"/>
      <w:r w:rsidRPr="008638FC">
        <w:rPr>
          <w:b/>
          <w:bCs/>
        </w:rPr>
        <w:tab/>
      </w:r>
      <w:r>
        <w:t xml:space="preserve">-&gt; </w:t>
      </w:r>
      <w:proofErr w:type="spellStart"/>
      <w:r>
        <w:t>dataframe</w:t>
      </w:r>
      <w:proofErr w:type="spellEnd"/>
      <w:r>
        <w:t xml:space="preserve"> for the cost of perching analyses</w:t>
      </w:r>
    </w:p>
    <w:p w14:paraId="71BD14C5" w14:textId="77777777" w:rsidR="008638FC" w:rsidRDefault="008638FC" w:rsidP="008638FC">
      <w:pPr>
        <w:pStyle w:val="NoSpacing"/>
      </w:pPr>
      <w:r>
        <w:tab/>
        <w:t>year</w:t>
      </w:r>
      <w:r>
        <w:tab/>
      </w:r>
      <w:r>
        <w:tab/>
        <w:t>= year data collected</w:t>
      </w:r>
    </w:p>
    <w:p w14:paraId="7DD2C32C" w14:textId="77777777" w:rsidR="008638FC" w:rsidRDefault="008638FC" w:rsidP="008638FC">
      <w:pPr>
        <w:pStyle w:val="NoSpacing"/>
      </w:pPr>
      <w:r>
        <w:tab/>
        <w:t xml:space="preserve">id </w:t>
      </w:r>
      <w:r>
        <w:tab/>
      </w:r>
      <w:r>
        <w:tab/>
        <w:t>= unique squirrel ID</w:t>
      </w:r>
    </w:p>
    <w:p w14:paraId="199667B2" w14:textId="77777777" w:rsidR="008638FC" w:rsidRDefault="008638FC" w:rsidP="008638FC">
      <w:pPr>
        <w:pStyle w:val="NoSpacing"/>
      </w:pPr>
      <w:r>
        <w:tab/>
      </w:r>
      <w:proofErr w:type="spellStart"/>
      <w:proofErr w:type="gramStart"/>
      <w:r>
        <w:t>scans.feed</w:t>
      </w:r>
      <w:proofErr w:type="spellEnd"/>
      <w:proofErr w:type="gramEnd"/>
      <w:r>
        <w:t xml:space="preserve"> </w:t>
      </w:r>
      <w:r>
        <w:tab/>
        <w:t>= number of scans that the squirrel was observed foraging in that year</w:t>
      </w:r>
    </w:p>
    <w:p w14:paraId="3A14E31E" w14:textId="77777777" w:rsidR="008638FC" w:rsidRDefault="008638FC" w:rsidP="008638FC">
      <w:pPr>
        <w:pStyle w:val="NoSpacing"/>
      </w:pPr>
      <w:r>
        <w:tab/>
      </w:r>
      <w:proofErr w:type="spellStart"/>
      <w:r>
        <w:t>scans.obs.x</w:t>
      </w:r>
      <w:proofErr w:type="spellEnd"/>
      <w:r>
        <w:t xml:space="preserve"> </w:t>
      </w:r>
      <w:r>
        <w:tab/>
        <w:t xml:space="preserve">= total scans the squirrels </w:t>
      </w:r>
      <w:proofErr w:type="gramStart"/>
      <w:r>
        <w:t>was</w:t>
      </w:r>
      <w:proofErr w:type="gramEnd"/>
      <w:r>
        <w:t xml:space="preserve"> observed that year</w:t>
      </w:r>
    </w:p>
    <w:p w14:paraId="4E59CC5D" w14:textId="77777777" w:rsidR="008638FC" w:rsidRDefault="008638FC" w:rsidP="008638FC">
      <w:pPr>
        <w:pStyle w:val="NoSpacing"/>
      </w:pPr>
      <w:r>
        <w:tab/>
      </w:r>
      <w:proofErr w:type="spellStart"/>
      <w:r>
        <w:t>propfeed</w:t>
      </w:r>
      <w:proofErr w:type="spellEnd"/>
      <w:r>
        <w:tab/>
        <w:t>= proportion of time spent foraging (</w:t>
      </w:r>
      <w:proofErr w:type="spellStart"/>
      <w:r>
        <w:t>scans.feed</w:t>
      </w:r>
      <w:proofErr w:type="spellEnd"/>
      <w:r>
        <w:t>/</w:t>
      </w:r>
      <w:proofErr w:type="spellStart"/>
      <w:r>
        <w:t>scans.obs.x</w:t>
      </w:r>
      <w:proofErr w:type="spellEnd"/>
      <w:r>
        <w:t>)</w:t>
      </w:r>
    </w:p>
    <w:p w14:paraId="6601FD26" w14:textId="77777777" w:rsidR="008638FC" w:rsidRDefault="008638FC" w:rsidP="008638FC">
      <w:pPr>
        <w:pStyle w:val="NoSpacing"/>
      </w:pPr>
      <w:r>
        <w:tab/>
      </w:r>
      <w:proofErr w:type="spellStart"/>
      <w:proofErr w:type="gramStart"/>
      <w:r>
        <w:t>scans.perch</w:t>
      </w:r>
      <w:proofErr w:type="spellEnd"/>
      <w:proofErr w:type="gramEnd"/>
      <w:r>
        <w:t xml:space="preserve"> </w:t>
      </w:r>
      <w:r>
        <w:tab/>
        <w:t>= number of scans that the squirrel was observed perching in that year</w:t>
      </w:r>
    </w:p>
    <w:p w14:paraId="75599430" w14:textId="77777777" w:rsidR="008638FC" w:rsidRDefault="008638FC" w:rsidP="008638FC">
      <w:pPr>
        <w:pStyle w:val="NoSpacing"/>
      </w:pPr>
      <w:r>
        <w:tab/>
      </w:r>
      <w:proofErr w:type="spellStart"/>
      <w:proofErr w:type="gramStart"/>
      <w:r>
        <w:t>scans.obs.y</w:t>
      </w:r>
      <w:proofErr w:type="spellEnd"/>
      <w:proofErr w:type="gramEnd"/>
      <w:r>
        <w:t xml:space="preserve"> </w:t>
      </w:r>
      <w:r>
        <w:tab/>
        <w:t xml:space="preserve">= total scans the squirrels was observed that year (same as </w:t>
      </w:r>
      <w:proofErr w:type="spellStart"/>
      <w:r>
        <w:t>scans.obs.x</w:t>
      </w:r>
      <w:proofErr w:type="spellEnd"/>
      <w:r>
        <w:t>)</w:t>
      </w:r>
    </w:p>
    <w:p w14:paraId="0896D92C" w14:textId="77777777" w:rsidR="008638FC" w:rsidRDefault="008638FC" w:rsidP="008638FC">
      <w:pPr>
        <w:pStyle w:val="NoSpacing"/>
      </w:pPr>
      <w:r>
        <w:tab/>
      </w:r>
      <w:proofErr w:type="spellStart"/>
      <w:r>
        <w:t>propperch</w:t>
      </w:r>
      <w:proofErr w:type="spellEnd"/>
      <w:r>
        <w:tab/>
        <w:t>= proportion of time spent perching (</w:t>
      </w:r>
      <w:proofErr w:type="spellStart"/>
      <w:proofErr w:type="gramStart"/>
      <w:r>
        <w:t>scans.perch</w:t>
      </w:r>
      <w:proofErr w:type="spellEnd"/>
      <w:r>
        <w:t>/</w:t>
      </w:r>
      <w:proofErr w:type="spellStart"/>
      <w:r>
        <w:t>scans.obs.y</w:t>
      </w:r>
      <w:proofErr w:type="spellEnd"/>
      <w:proofErr w:type="gramEnd"/>
      <w:r>
        <w:t>)</w:t>
      </w:r>
    </w:p>
    <w:p w14:paraId="1E161779" w14:textId="33A7F6BB" w:rsidR="008638FC" w:rsidRDefault="008638FC" w:rsidP="008638FC">
      <w:pPr>
        <w:pStyle w:val="NoSpacing"/>
      </w:pPr>
      <w:r>
        <w:tab/>
      </w:r>
      <w:proofErr w:type="spellStart"/>
      <w:r>
        <w:t>avemass</w:t>
      </w:r>
      <w:proofErr w:type="spellEnd"/>
      <w:r>
        <w:tab/>
        <w:t>= the average mass in grams of the squirrel that year</w:t>
      </w:r>
    </w:p>
    <w:p w14:paraId="508F300F" w14:textId="77777777" w:rsidR="008638FC" w:rsidRDefault="008638FC" w:rsidP="008638FC">
      <w:pPr>
        <w:pStyle w:val="NoSpacing"/>
      </w:pPr>
      <w:r>
        <w:tab/>
        <w:t>hf</w:t>
      </w:r>
      <w:r>
        <w:tab/>
      </w:r>
      <w:r>
        <w:tab/>
        <w:t xml:space="preserve">= hindfoot length in mm </w:t>
      </w:r>
    </w:p>
    <w:p w14:paraId="203384A5" w14:textId="77777777" w:rsidR="008638FC" w:rsidRDefault="008638FC" w:rsidP="008638FC">
      <w:pPr>
        <w:pStyle w:val="NoSpacing"/>
      </w:pPr>
      <w:r>
        <w:tab/>
      </w:r>
      <w:proofErr w:type="spellStart"/>
      <w:r>
        <w:t>bc</w:t>
      </w:r>
      <w:proofErr w:type="spellEnd"/>
      <w:r>
        <w:tab/>
      </w:r>
      <w:r>
        <w:tab/>
        <w:t>= body condition</w:t>
      </w:r>
    </w:p>
    <w:p w14:paraId="73747592" w14:textId="77777777" w:rsidR="008638FC" w:rsidRDefault="008638FC" w:rsidP="008638FC">
      <w:pPr>
        <w:pStyle w:val="NoSpacing"/>
      </w:pPr>
      <w:r>
        <w:tab/>
      </w:r>
      <w:proofErr w:type="spellStart"/>
      <w:r>
        <w:t>survival_age</w:t>
      </w:r>
      <w:proofErr w:type="spellEnd"/>
      <w:r>
        <w:t xml:space="preserve"> </w:t>
      </w:r>
      <w:r>
        <w:tab/>
        <w:t>= age the squirrel survived until</w:t>
      </w:r>
    </w:p>
    <w:p w14:paraId="05DF238A" w14:textId="55CF54C1" w:rsidR="00D572C3" w:rsidRDefault="008638FC" w:rsidP="008638FC">
      <w:pPr>
        <w:pStyle w:val="NoSpacing"/>
      </w:pPr>
      <w:r>
        <w:tab/>
        <w:t>survived</w:t>
      </w:r>
      <w:r>
        <w:tab/>
        <w:t>= whether the squirrel survived (1) or did not survive (2) that year.</w:t>
      </w:r>
    </w:p>
    <w:sectPr w:rsidR="00D572C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DU1srQwsjAzszRQ0lEKTi0uzszPAykwrAUAOrL65ywAAAA="/>
  </w:docVars>
  <w:rsids>
    <w:rsidRoot w:val="008638FC"/>
    <w:rsid w:val="00627764"/>
    <w:rsid w:val="007F54F6"/>
    <w:rsid w:val="008638FC"/>
    <w:rsid w:val="00D572C3"/>
    <w:rsid w:val="00E2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6EF92"/>
  <w15:chartTrackingRefBased/>
  <w15:docId w15:val="{0B3F2054-8BF0-44DC-8023-FD17236CC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2D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77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ment">
    <w:name w:val="comment"/>
    <w:basedOn w:val="Normal"/>
    <w:next w:val="Heading4"/>
    <w:link w:val="commentChar"/>
    <w:autoRedefine/>
    <w:qFormat/>
    <w:rsid w:val="007F54F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after="0" w:line="240" w:lineRule="auto"/>
    </w:pPr>
    <w:rPr>
      <w:rFonts w:ascii="Calibri" w:eastAsiaTheme="minorEastAsia" w:hAnsi="Calibri" w:cstheme="minorHAnsi"/>
      <w:lang w:eastAsia="en-CA"/>
    </w:rPr>
  </w:style>
  <w:style w:type="character" w:customStyle="1" w:styleId="commentChar">
    <w:name w:val="comment Char"/>
    <w:basedOn w:val="DefaultParagraphFont"/>
    <w:link w:val="comment"/>
    <w:rsid w:val="007F54F6"/>
    <w:rPr>
      <w:rFonts w:ascii="Calibri" w:eastAsiaTheme="minorEastAsia" w:hAnsi="Calibri" w:cstheme="minorHAnsi"/>
      <w:shd w:val="clear" w:color="auto" w:fill="F2F2F2" w:themeFill="background1" w:themeFillShade="F2"/>
      <w:lang w:eastAsia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77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Vheadings">
    <w:name w:val="CV headings"/>
    <w:basedOn w:val="NoSpacing"/>
    <w:link w:val="CVheadingsChar"/>
    <w:autoRedefine/>
    <w:qFormat/>
    <w:rsid w:val="00E22DAE"/>
    <w:pPr>
      <w:pBdr>
        <w:top w:val="single" w:sz="2" w:space="1" w:color="auto"/>
        <w:bottom w:val="single" w:sz="2" w:space="1" w:color="auto"/>
      </w:pBdr>
      <w:jc w:val="center"/>
    </w:pPr>
    <w:rPr>
      <w:rFonts w:cs="Arial"/>
      <w:b/>
    </w:rPr>
  </w:style>
  <w:style w:type="character" w:customStyle="1" w:styleId="CVheadingsChar">
    <w:name w:val="CV headings Char"/>
    <w:basedOn w:val="DefaultParagraphFont"/>
    <w:link w:val="CVheadings"/>
    <w:rsid w:val="00E22DAE"/>
    <w:rPr>
      <w:rFonts w:cs="Arial"/>
      <w:b/>
    </w:rPr>
  </w:style>
  <w:style w:type="paragraph" w:styleId="NoSpacing">
    <w:name w:val="No Spacing"/>
    <w:uiPriority w:val="1"/>
    <w:qFormat/>
    <w:rsid w:val="00E22DAE"/>
    <w:pPr>
      <w:spacing w:after="0" w:line="240" w:lineRule="auto"/>
    </w:pPr>
  </w:style>
  <w:style w:type="paragraph" w:customStyle="1" w:styleId="CVheading">
    <w:name w:val="CV heading"/>
    <w:basedOn w:val="Heading1"/>
    <w:link w:val="CVheadingChar"/>
    <w:autoRedefine/>
    <w:qFormat/>
    <w:rsid w:val="00E22DAE"/>
    <w:pPr>
      <w:pBdr>
        <w:top w:val="single" w:sz="2" w:space="1" w:color="auto"/>
        <w:bottom w:val="single" w:sz="2" w:space="1" w:color="auto"/>
      </w:pBdr>
      <w:jc w:val="center"/>
    </w:pPr>
    <w:rPr>
      <w:rFonts w:cs="Arial"/>
      <w:b/>
      <w:color w:val="auto"/>
      <w:sz w:val="24"/>
    </w:rPr>
  </w:style>
  <w:style w:type="character" w:customStyle="1" w:styleId="CVheadingChar">
    <w:name w:val="CV heading Char"/>
    <w:basedOn w:val="DefaultParagraphFont"/>
    <w:link w:val="CVheading"/>
    <w:rsid w:val="00E22DAE"/>
    <w:rPr>
      <w:rFonts w:asciiTheme="majorHAnsi" w:eastAsiaTheme="majorEastAsia" w:hAnsiTheme="majorHAnsi" w:cs="Arial"/>
      <w:b/>
      <w:sz w:val="2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E22D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marie van der Marel</dc:creator>
  <cp:keywords/>
  <dc:description/>
  <cp:lastModifiedBy>Annemarie van der Marel</cp:lastModifiedBy>
  <cp:revision>1</cp:revision>
  <dcterms:created xsi:type="dcterms:W3CDTF">2021-09-30T14:25:00Z</dcterms:created>
  <dcterms:modified xsi:type="dcterms:W3CDTF">2021-09-30T14:27:00Z</dcterms:modified>
</cp:coreProperties>
</file>